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DF490" w14:textId="77777777" w:rsidR="0053165E" w:rsidRDefault="0053165E">
      <w:pPr>
        <w:rPr>
          <w:b/>
          <w:lang w:val="en-US"/>
        </w:rPr>
      </w:pPr>
      <w:r>
        <w:rPr>
          <w:b/>
          <w:lang w:val="en-US"/>
        </w:rPr>
        <w:t xml:space="preserve">[ON COMPANY LETTER HEAD] </w:t>
      </w:r>
    </w:p>
    <w:p w14:paraId="44FDF491" w14:textId="77777777" w:rsidR="0053165E" w:rsidRDefault="0053165E">
      <w:pPr>
        <w:rPr>
          <w:b/>
          <w:lang w:val="en-US"/>
        </w:rPr>
      </w:pPr>
      <w:r>
        <w:rPr>
          <w:b/>
          <w:lang w:val="en-US"/>
        </w:rPr>
        <w:t xml:space="preserve">To: UNEP FI …  </w:t>
      </w:r>
    </w:p>
    <w:p w14:paraId="44FDF492" w14:textId="77777777" w:rsidR="0053165E" w:rsidRPr="00B54EF2" w:rsidRDefault="006A7005">
      <w:pPr>
        <w:rPr>
          <w:b/>
          <w:lang w:val="pt-BR"/>
        </w:rPr>
      </w:pPr>
      <w:r w:rsidRPr="00B54EF2">
        <w:rPr>
          <w:b/>
          <w:lang w:val="pt-BR"/>
        </w:rPr>
        <w:t>…..</w:t>
      </w:r>
    </w:p>
    <w:p w14:paraId="62ABFCCD" w14:textId="77777777" w:rsidR="00360269" w:rsidRDefault="006A7005" w:rsidP="00360269">
      <w:pPr>
        <w:spacing w:after="0"/>
        <w:rPr>
          <w:lang w:val="pt-BR"/>
        </w:rPr>
      </w:pPr>
      <w:r w:rsidRPr="00B54EF2">
        <w:rPr>
          <w:lang w:val="pt-BR"/>
        </w:rPr>
        <w:t xml:space="preserve">Via e-mail: </w:t>
      </w:r>
      <w:hyperlink r:id="rId7" w:history="1">
        <w:r w:rsidR="00360269" w:rsidRPr="009270A2">
          <w:rPr>
            <w:rStyle w:val="Hyperlink"/>
            <w:lang w:val="pt-BR"/>
          </w:rPr>
          <w:t>tumelo.ndjwili-potele@un.org</w:t>
        </w:r>
      </w:hyperlink>
      <w:r w:rsidR="00360269">
        <w:rPr>
          <w:lang w:val="pt-BR"/>
        </w:rPr>
        <w:tab/>
      </w:r>
    </w:p>
    <w:p w14:paraId="44FDF493" w14:textId="40262313" w:rsidR="006A7005" w:rsidRPr="00B54EF2" w:rsidRDefault="00360269" w:rsidP="00360269">
      <w:pPr>
        <w:rPr>
          <w:lang w:val="pt-BR"/>
        </w:rPr>
      </w:pPr>
      <w:proofErr w:type="spellStart"/>
      <w:r>
        <w:rPr>
          <w:lang w:val="pt-BR"/>
        </w:rPr>
        <w:t>Cc</w:t>
      </w:r>
      <w:proofErr w:type="spellEnd"/>
      <w:r>
        <w:rPr>
          <w:lang w:val="pt-BR"/>
        </w:rPr>
        <w:t xml:space="preserve">: </w:t>
      </w:r>
      <w:hyperlink r:id="rId8" w:history="1">
        <w:r w:rsidRPr="009270A2">
          <w:rPr>
            <w:rStyle w:val="Hyperlink"/>
            <w:lang w:val="pt-BR"/>
          </w:rPr>
          <w:t>oualid.rokneddine@un.org</w:t>
        </w:r>
      </w:hyperlink>
      <w:r>
        <w:rPr>
          <w:lang w:val="pt-BR"/>
        </w:rPr>
        <w:t xml:space="preserve"> </w:t>
      </w:r>
      <w:r w:rsidR="005F45AE">
        <w:rPr>
          <w:lang w:val="pt-BR"/>
        </w:rPr>
        <w:t xml:space="preserve"> </w:t>
      </w:r>
    </w:p>
    <w:p w14:paraId="76BAE08D" w14:textId="77777777" w:rsidR="00722072" w:rsidRPr="00A27604" w:rsidRDefault="00722072" w:rsidP="00722072">
      <w:pPr>
        <w:rPr>
          <w:b/>
          <w:lang w:val="en-US"/>
        </w:rPr>
      </w:pPr>
      <w:r>
        <w:rPr>
          <w:b/>
          <w:lang w:val="en-US"/>
        </w:rPr>
        <w:t xml:space="preserve">Subject: Endorsement of the Principles for Responsible Banking </w:t>
      </w:r>
    </w:p>
    <w:p w14:paraId="7A458338" w14:textId="77777777" w:rsidR="00722072" w:rsidRPr="00B54EF2" w:rsidRDefault="00722072" w:rsidP="00722072">
      <w:pPr>
        <w:rPr>
          <w:b/>
          <w:lang w:val="pt-BR"/>
        </w:rPr>
      </w:pPr>
    </w:p>
    <w:p w14:paraId="57C8013D" w14:textId="77777777" w:rsidR="00722072" w:rsidRPr="005F45AE" w:rsidRDefault="00722072" w:rsidP="00722072">
      <w:pPr>
        <w:rPr>
          <w:bCs/>
          <w:lang w:val="pt-BR"/>
        </w:rPr>
      </w:pPr>
      <w:proofErr w:type="spellStart"/>
      <w:r w:rsidRPr="005F45AE">
        <w:rPr>
          <w:bCs/>
          <w:lang w:val="pt-BR"/>
        </w:rPr>
        <w:t>Dear</w:t>
      </w:r>
      <w:proofErr w:type="spellEnd"/>
      <w:r w:rsidRPr="005F45AE">
        <w:rPr>
          <w:bCs/>
          <w:lang w:val="pt-BR"/>
        </w:rPr>
        <w:t xml:space="preserve"> </w:t>
      </w:r>
      <w:r>
        <w:rPr>
          <w:bCs/>
          <w:lang w:val="pt-BR"/>
        </w:rPr>
        <w:t xml:space="preserve">UNEP FI </w:t>
      </w:r>
      <w:proofErr w:type="spellStart"/>
      <w:r>
        <w:rPr>
          <w:bCs/>
          <w:lang w:val="pt-BR"/>
        </w:rPr>
        <w:t>Secretariat</w:t>
      </w:r>
      <w:proofErr w:type="spellEnd"/>
      <w:r>
        <w:rPr>
          <w:bCs/>
          <w:lang w:val="pt-BR"/>
        </w:rPr>
        <w:t>,</w:t>
      </w:r>
    </w:p>
    <w:p w14:paraId="2EE471C7" w14:textId="77777777" w:rsidR="00722072" w:rsidRDefault="00722072" w:rsidP="00722072">
      <w:pPr>
        <w:jc w:val="both"/>
        <w:rPr>
          <w:lang w:val="en-US"/>
        </w:rPr>
      </w:pPr>
      <w:r w:rsidRPr="009C05FE">
        <w:rPr>
          <w:color w:val="00B0F0"/>
          <w:lang w:val="en-US"/>
        </w:rPr>
        <w:t xml:space="preserve">[Organization name] </w:t>
      </w:r>
      <w:r>
        <w:rPr>
          <w:lang w:val="en-US"/>
        </w:rPr>
        <w:t xml:space="preserve">hereby confirms its endorsement of the </w:t>
      </w:r>
      <w:r w:rsidRPr="00DC5445">
        <w:rPr>
          <w:lang w:val="en-US"/>
        </w:rPr>
        <w:t>Principles</w:t>
      </w:r>
      <w:r>
        <w:rPr>
          <w:lang w:val="en-US"/>
        </w:rPr>
        <w:t xml:space="preserve"> for Responsible Banking. </w:t>
      </w:r>
    </w:p>
    <w:p w14:paraId="0CEDB95C" w14:textId="77777777" w:rsidR="00722072" w:rsidRDefault="00722072" w:rsidP="00722072">
      <w:pPr>
        <w:jc w:val="both"/>
        <w:rPr>
          <w:lang w:val="en-US"/>
        </w:rPr>
      </w:pPr>
      <w:r w:rsidRPr="009C05FE">
        <w:rPr>
          <w:color w:val="00B0F0"/>
          <w:lang w:val="en-US"/>
        </w:rPr>
        <w:t xml:space="preserve">[Organization name] </w:t>
      </w:r>
      <w:r>
        <w:rPr>
          <w:lang w:val="en-US"/>
        </w:rPr>
        <w:t>will promote the Principles for Responsible Banking within its networks, support the implementation of the Principles for Responsible Banking, and/or</w:t>
      </w:r>
      <w:r w:rsidRPr="00FD3E8E">
        <w:rPr>
          <w:lang w:val="en-US"/>
        </w:rPr>
        <w:t xml:space="preserve"> </w:t>
      </w:r>
      <w:r>
        <w:rPr>
          <w:lang w:val="en-US"/>
        </w:rPr>
        <w:t xml:space="preserve">encourage banks to become signatories. </w:t>
      </w:r>
    </w:p>
    <w:p w14:paraId="16ECBEA3" w14:textId="77777777" w:rsidR="00722072" w:rsidRPr="009B0D0F" w:rsidRDefault="00722072" w:rsidP="00722072">
      <w:pPr>
        <w:jc w:val="both"/>
        <w:rPr>
          <w:lang w:val="en-US"/>
        </w:rPr>
      </w:pPr>
      <w:r w:rsidRPr="009C05FE">
        <w:rPr>
          <w:color w:val="00B0F0"/>
          <w:lang w:val="en-US"/>
        </w:rPr>
        <w:t xml:space="preserve">[Organization name] </w:t>
      </w:r>
      <w:r w:rsidRPr="009B0D0F">
        <w:rPr>
          <w:lang w:val="en-US"/>
        </w:rPr>
        <w:t xml:space="preserve">will communicate its endorsement of the </w:t>
      </w:r>
      <w:r w:rsidRPr="00DC5445">
        <w:rPr>
          <w:lang w:val="en-US"/>
        </w:rPr>
        <w:t>Principles</w:t>
      </w:r>
      <w:r>
        <w:rPr>
          <w:lang w:val="en-US"/>
        </w:rPr>
        <w:t xml:space="preserve"> for Responsible Banking</w:t>
      </w:r>
      <w:r>
        <w:rPr>
          <w:i/>
          <w:iCs/>
          <w:lang w:val="en-US"/>
        </w:rPr>
        <w:t xml:space="preserve"> </w:t>
      </w:r>
      <w:r w:rsidRPr="009B0D0F">
        <w:rPr>
          <w:lang w:val="en-US"/>
        </w:rPr>
        <w:t>by publishing a media announcem</w:t>
      </w:r>
      <w:r>
        <w:rPr>
          <w:lang w:val="en-US"/>
        </w:rPr>
        <w:t xml:space="preserve">ent, which it will share with UNEP FI. </w:t>
      </w:r>
    </w:p>
    <w:p w14:paraId="44FDF49A" w14:textId="77777777" w:rsidR="0053165E" w:rsidRDefault="0053165E" w:rsidP="0053165E">
      <w:pPr>
        <w:pStyle w:val="ListParagraph"/>
        <w:spacing w:after="0"/>
        <w:jc w:val="both"/>
        <w:rPr>
          <w:lang w:val="en-US"/>
        </w:rPr>
      </w:pPr>
    </w:p>
    <w:p w14:paraId="44FDF49B" w14:textId="77777777" w:rsidR="00A27604" w:rsidRDefault="00A27604" w:rsidP="00A27604">
      <w:pPr>
        <w:rPr>
          <w:lang w:val="en-US"/>
        </w:rPr>
      </w:pPr>
    </w:p>
    <w:p w14:paraId="44FDF49C" w14:textId="77777777" w:rsidR="00D81508" w:rsidRDefault="00D81508" w:rsidP="00A27604">
      <w:pPr>
        <w:rPr>
          <w:lang w:val="en-US"/>
        </w:rPr>
      </w:pPr>
      <w:r>
        <w:rPr>
          <w:lang w:val="en-US"/>
        </w:rPr>
        <w:t>______________________</w:t>
      </w:r>
    </w:p>
    <w:p w14:paraId="4C00DEF8" w14:textId="77777777" w:rsidR="00722072" w:rsidRDefault="00722072" w:rsidP="00722072">
      <w:pPr>
        <w:rPr>
          <w:lang w:val="en-US"/>
        </w:rPr>
      </w:pPr>
      <w:r>
        <w:rPr>
          <w:lang w:val="en-US"/>
        </w:rPr>
        <w:t>[NAME OF SIGNATORY]</w:t>
      </w:r>
    </w:p>
    <w:p w14:paraId="5876B40C" w14:textId="77777777" w:rsidR="00722072" w:rsidRDefault="00722072" w:rsidP="00722072">
      <w:pPr>
        <w:rPr>
          <w:lang w:val="en-US"/>
        </w:rPr>
      </w:pPr>
      <w:r>
        <w:rPr>
          <w:lang w:val="en-US"/>
        </w:rPr>
        <w:t xml:space="preserve">[TITLE / POSITION] </w:t>
      </w:r>
    </w:p>
    <w:p w14:paraId="5CE61609" w14:textId="77777777" w:rsidR="00722072" w:rsidRDefault="00722072" w:rsidP="00722072">
      <w:pPr>
        <w:rPr>
          <w:lang w:val="en-US"/>
        </w:rPr>
      </w:pPr>
      <w:r>
        <w:rPr>
          <w:lang w:val="en-US"/>
        </w:rPr>
        <w:t>[NAME OF INSTITUTION]</w:t>
      </w:r>
    </w:p>
    <w:p w14:paraId="01E843C5" w14:textId="77777777" w:rsidR="00722072" w:rsidRPr="00A27604" w:rsidRDefault="00722072" w:rsidP="00722072">
      <w:pPr>
        <w:rPr>
          <w:lang w:val="en-US"/>
        </w:rPr>
      </w:pPr>
      <w:r>
        <w:rPr>
          <w:lang w:val="en-US"/>
        </w:rPr>
        <w:t xml:space="preserve">Date: </w:t>
      </w:r>
    </w:p>
    <w:p w14:paraId="44FDF49F" w14:textId="3AF1095C" w:rsidR="00D81508" w:rsidRPr="00A27604" w:rsidRDefault="00D81508" w:rsidP="00722072">
      <w:pPr>
        <w:rPr>
          <w:lang w:val="en-US"/>
        </w:rPr>
      </w:pPr>
    </w:p>
    <w:sectPr w:rsidR="00D81508" w:rsidRPr="00A27604">
      <w:headerReference w:type="even" r:id="rId9"/>
      <w:head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984A02" w14:textId="77777777" w:rsidR="0045063A" w:rsidRDefault="0045063A" w:rsidP="00727D6E">
      <w:pPr>
        <w:spacing w:after="0" w:line="240" w:lineRule="auto"/>
      </w:pPr>
      <w:r>
        <w:separator/>
      </w:r>
    </w:p>
  </w:endnote>
  <w:endnote w:type="continuationSeparator" w:id="0">
    <w:p w14:paraId="631AE75B" w14:textId="77777777" w:rsidR="0045063A" w:rsidRDefault="0045063A" w:rsidP="00727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75826" w14:textId="77777777" w:rsidR="0045063A" w:rsidRDefault="0045063A" w:rsidP="00727D6E">
      <w:pPr>
        <w:spacing w:after="0" w:line="240" w:lineRule="auto"/>
      </w:pPr>
      <w:r>
        <w:separator/>
      </w:r>
    </w:p>
  </w:footnote>
  <w:footnote w:type="continuationSeparator" w:id="0">
    <w:p w14:paraId="157028C4" w14:textId="77777777" w:rsidR="0045063A" w:rsidRDefault="0045063A" w:rsidP="00727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DF4A4" w14:textId="77777777" w:rsidR="00641917" w:rsidRDefault="0045063A">
    <w:pPr>
      <w:pStyle w:val="Header"/>
    </w:pPr>
    <w:r>
      <w:rPr>
        <w:noProof/>
      </w:rPr>
      <w:pict w14:anchorId="44FDF4A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8724204" o:spid="_x0000_s2050" type="#_x0000_t136" style="position:absolute;margin-left:0;margin-top:0;width:477.2pt;height:159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DF4A5" w14:textId="77777777" w:rsidR="00641917" w:rsidRDefault="0045063A">
    <w:pPr>
      <w:pStyle w:val="Header"/>
    </w:pPr>
    <w:r>
      <w:rPr>
        <w:noProof/>
      </w:rPr>
      <w:pict w14:anchorId="44FDF4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8724205" o:spid="_x0000_s2051" type="#_x0000_t136" style="position:absolute;margin-left:0;margin-top:0;width:477.2pt;height:159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DF4A6" w14:textId="77777777" w:rsidR="00641917" w:rsidRDefault="0045063A">
    <w:pPr>
      <w:pStyle w:val="Header"/>
    </w:pPr>
    <w:r>
      <w:rPr>
        <w:noProof/>
      </w:rPr>
      <w:pict w14:anchorId="44FDF4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8724203" o:spid="_x0000_s2049" type="#_x0000_t136" style="position:absolute;margin-left:0;margin-top:0;width:477.2pt;height:159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2D623A"/>
    <w:multiLevelType w:val="hybridMultilevel"/>
    <w:tmpl w:val="3ABCCF5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MzszQyNzMzNTNS0lEKTi0uzszPAykwrAUAF9M+liwAAAA="/>
  </w:docVars>
  <w:rsids>
    <w:rsidRoot w:val="00A27604"/>
    <w:rsid w:val="000E36BF"/>
    <w:rsid w:val="00104BF7"/>
    <w:rsid w:val="00113754"/>
    <w:rsid w:val="00123E1C"/>
    <w:rsid w:val="001648F1"/>
    <w:rsid w:val="001F5F60"/>
    <w:rsid w:val="00360269"/>
    <w:rsid w:val="003A698A"/>
    <w:rsid w:val="0040219E"/>
    <w:rsid w:val="0045063A"/>
    <w:rsid w:val="0053165E"/>
    <w:rsid w:val="005F45AE"/>
    <w:rsid w:val="00641917"/>
    <w:rsid w:val="00682907"/>
    <w:rsid w:val="006A7005"/>
    <w:rsid w:val="006A776E"/>
    <w:rsid w:val="006E6899"/>
    <w:rsid w:val="00713010"/>
    <w:rsid w:val="00722072"/>
    <w:rsid w:val="00727D6E"/>
    <w:rsid w:val="00877C40"/>
    <w:rsid w:val="008D09E6"/>
    <w:rsid w:val="00911CD6"/>
    <w:rsid w:val="009B0D0F"/>
    <w:rsid w:val="00A27604"/>
    <w:rsid w:val="00A577EC"/>
    <w:rsid w:val="00A71BB9"/>
    <w:rsid w:val="00AC586A"/>
    <w:rsid w:val="00B02F9F"/>
    <w:rsid w:val="00B54EF2"/>
    <w:rsid w:val="00B71BD4"/>
    <w:rsid w:val="00BC3906"/>
    <w:rsid w:val="00C430AF"/>
    <w:rsid w:val="00C6150D"/>
    <w:rsid w:val="00C61ED4"/>
    <w:rsid w:val="00D51754"/>
    <w:rsid w:val="00D700EC"/>
    <w:rsid w:val="00D81508"/>
    <w:rsid w:val="00DC4608"/>
    <w:rsid w:val="00DC4A94"/>
    <w:rsid w:val="00DC5445"/>
    <w:rsid w:val="00E70A88"/>
    <w:rsid w:val="00E9729A"/>
    <w:rsid w:val="00ED574E"/>
    <w:rsid w:val="00EF20BE"/>
    <w:rsid w:val="00F757A6"/>
    <w:rsid w:val="00FD3E8E"/>
    <w:rsid w:val="00FF2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FDF490"/>
  <w15:chartTrackingRefBased/>
  <w15:docId w15:val="{04F487F7-E737-4342-9C0A-A0FD0F9C9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6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3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E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7C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C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C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C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C4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F45A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7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D6E"/>
  </w:style>
  <w:style w:type="paragraph" w:styleId="Footer">
    <w:name w:val="footer"/>
    <w:basedOn w:val="Normal"/>
    <w:link w:val="FooterChar"/>
    <w:uiPriority w:val="99"/>
    <w:unhideWhenUsed/>
    <w:rsid w:val="00727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D6E"/>
  </w:style>
  <w:style w:type="character" w:styleId="UnresolvedMention">
    <w:name w:val="Unresolved Mention"/>
    <w:basedOn w:val="DefaultParagraphFont"/>
    <w:uiPriority w:val="99"/>
    <w:semiHidden/>
    <w:unhideWhenUsed/>
    <w:rsid w:val="003602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alid.rokneddine@u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umelo.ndjwili-potele@un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djwili-Potele, Puleng P</dc:creator>
  <cp:keywords/>
  <dc:description/>
  <cp:lastModifiedBy>Oualid ROKNEDDINE</cp:lastModifiedBy>
  <cp:revision>3</cp:revision>
  <dcterms:created xsi:type="dcterms:W3CDTF">2021-04-26T17:38:00Z</dcterms:created>
  <dcterms:modified xsi:type="dcterms:W3CDTF">2021-12-14T09:13:00Z</dcterms:modified>
</cp:coreProperties>
</file>